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B06B2" w14:textId="77777777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3FFCB5A1" w14:textId="77777777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5CD0A898" w14:textId="77777777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4BE0B785" w14:textId="77777777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06ED3D2A" w14:textId="232ACA21" w:rsidR="00C75A1E" w:rsidRPr="00B55E86" w:rsidRDefault="007E65B9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bookmarkStart w:id="0" w:name="_Hlk182063641"/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Professional Self-Assessment</w:t>
      </w:r>
    </w:p>
    <w:bookmarkEnd w:id="0"/>
    <w:p w14:paraId="5650318C" w14:textId="77777777" w:rsidR="00C75A1E" w:rsidRPr="00B55E86" w:rsidRDefault="00C75A1E" w:rsidP="00C75A1E">
      <w:pPr>
        <w:spacing w:before="240" w:after="0" w:line="480" w:lineRule="auto"/>
        <w:ind w:firstLine="720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5D89B807" w14:textId="77777777" w:rsidR="00C75A1E" w:rsidRPr="00B55E86" w:rsidRDefault="00C75A1E" w:rsidP="00C75A1E">
      <w:pPr>
        <w:spacing w:before="240" w:after="0" w:line="480" w:lineRule="auto"/>
        <w:ind w:firstLine="720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0765BB2A" w14:textId="77777777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Joshua Brown</w:t>
      </w:r>
    </w:p>
    <w:p w14:paraId="64C9ECD5" w14:textId="77777777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epartment of Computer Science, Southern New Hampshire University</w:t>
      </w:r>
    </w:p>
    <w:p w14:paraId="318F9886" w14:textId="130BBFB6" w:rsidR="00C75A1E" w:rsidRPr="00B55E86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S – </w:t>
      </w:r>
      <w:r w:rsidR="000E44E3"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499</w:t>
      </w:r>
      <w:r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: </w:t>
      </w:r>
      <w:r w:rsidR="000E44E3"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omputer Science Capstone</w:t>
      </w:r>
    </w:p>
    <w:p w14:paraId="3AEB5D28" w14:textId="77777777" w:rsidR="0032225C" w:rsidRPr="00B55E86" w:rsidRDefault="0032225C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Mike Alesso, M.Sc.</w:t>
      </w:r>
    </w:p>
    <w:p w14:paraId="2A39FDD7" w14:textId="584BA152" w:rsidR="004502D9" w:rsidRPr="00B55E86" w:rsidRDefault="007A7251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ecember</w:t>
      </w:r>
      <w:r w:rsidR="00C75A1E"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7E65B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14</w:t>
      </w:r>
      <w:r w:rsidR="00C75A1E"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2024</w:t>
      </w:r>
    </w:p>
    <w:p w14:paraId="3249E5D6" w14:textId="77777777" w:rsidR="004502D9" w:rsidRPr="00B55E86" w:rsidRDefault="004502D9">
      <w:pP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B55E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br w:type="page"/>
      </w:r>
    </w:p>
    <w:p w14:paraId="35D3AB21" w14:textId="45C059DC" w:rsidR="0016684D" w:rsidRDefault="007E65B9" w:rsidP="00982996">
      <w:pPr>
        <w:spacing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lastRenderedPageBreak/>
        <w:t>Professional Self-Assessment</w:t>
      </w:r>
    </w:p>
    <w:p w14:paraId="62E8394C" w14:textId="34324CD6" w:rsidR="00BD391E" w:rsidRDefault="00FD22AE" w:rsidP="00982996">
      <w:pPr>
        <w:spacing w:after="0" w:line="480" w:lineRule="auto"/>
        <w:ind w:left="360" w:firstLine="360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I have learned much and gained many </w:t>
      </w:r>
      <w:r w:rsidR="00505F1B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skills from </w:t>
      </w:r>
      <w:r w:rsidR="00941D8B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is </w:t>
      </w:r>
      <w:r w:rsidR="00272D04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program and </w:t>
      </w:r>
      <w:r w:rsidR="004541EA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have been given the opportunity to </w:t>
      </w:r>
      <w:r w:rsidR="0029037A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ulminate a bit of everything I have learned into a final project</w:t>
      </w:r>
      <w:r w:rsidR="00A221E2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at showcases </w:t>
      </w:r>
      <w:r w:rsidR="00B04DE9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ome of the key concepts that I have picked up along the way</w:t>
      </w:r>
      <w:r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.</w:t>
      </w:r>
      <w:r w:rsidR="008C25D7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 </w:t>
      </w:r>
      <w:r w:rsidR="000718CC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t is through the</w:t>
      </w:r>
      <w:r w:rsidR="00F01520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completion of</w:t>
      </w:r>
      <w:r w:rsidR="008C25D7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course work</w:t>
      </w:r>
      <w:r w:rsidR="000718CC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at</w:t>
      </w:r>
      <w:r w:rsidR="008C25D7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8C78A6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 have learne</w:t>
      </w:r>
      <w:r w:rsidR="007C6FD4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</w:t>
      </w:r>
      <w:r w:rsidR="008C78A6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B04DE9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v</w:t>
      </w:r>
      <w:r w:rsidR="007C6FD4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tal</w:t>
      </w:r>
      <w:r w:rsidR="00B04DE9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principles</w:t>
      </w:r>
      <w:r w:rsidR="008C78A6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at have helped me </w:t>
      </w:r>
      <w:r w:rsidR="00A56F3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hape</w:t>
      </w:r>
      <w:r w:rsidR="008C78A6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my values</w:t>
      </w:r>
      <w:r w:rsidR="00F23D67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nd work </w:t>
      </w:r>
      <w:r w:rsidR="00982996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ethics</w:t>
      </w:r>
      <w:r w:rsidR="00732558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s a software developer.</w:t>
      </w:r>
      <w:r w:rsidR="00581C03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rough </w:t>
      </w:r>
      <w:r w:rsidR="0012337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e </w:t>
      </w:r>
      <w:r w:rsidR="005D30BA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evelopment of</w:t>
      </w:r>
      <w:r w:rsidR="00A56F3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</w:t>
      </w:r>
      <w:r w:rsidR="005D30BA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A56F3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ecure</w:t>
      </w:r>
      <w:r w:rsidR="00DA189F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coding standard and </w:t>
      </w:r>
      <w:r w:rsidR="00461C09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ecurity policies</w:t>
      </w:r>
      <w:r w:rsidR="0012337E" w:rsidRPr="00553F11">
        <w:rPr>
          <w:rFonts w:ascii="Times New Roman" w:hAnsi="Times New Roman" w:cs="Times New Roman"/>
          <w:color w:val="010409"/>
          <w:sz w:val="24"/>
          <w:szCs w:val="24"/>
          <w:shd w:val="clear" w:color="auto" w:fill="FFFFFF"/>
        </w:rPr>
        <w:t xml:space="preserve"> </w:t>
      </w:r>
      <w:r w:rsidR="005E2C41" w:rsidRPr="00553F11">
        <w:rPr>
          <w:rFonts w:ascii="Times New Roman" w:hAnsi="Times New Roman" w:cs="Times New Roman"/>
          <w:color w:val="010409"/>
          <w:sz w:val="24"/>
          <w:szCs w:val="24"/>
          <w:shd w:val="clear" w:color="auto" w:fill="FFFFFF"/>
        </w:rPr>
        <w:t xml:space="preserve">I have learned the need to implement security throughout the lifecycle of an application which </w:t>
      </w:r>
      <w:r w:rsidR="0012337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will help maintain defense-in-depth (a multilayered defense)</w:t>
      </w:r>
      <w:r w:rsid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and </w:t>
      </w:r>
      <w:r w:rsidR="00B960C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how </w:t>
      </w:r>
      <w:r w:rsid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p</w:t>
      </w:r>
      <w:r w:rsidR="0012337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revent</w:t>
      </w:r>
      <w:r w:rsidR="00B960C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g</w:t>
      </w:r>
      <w:r w:rsid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12337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he spread of errors in the application by addressing them at the most basic level (development) will make a stronger, more secure application, with fewer holes for hackers to attempt entry.</w:t>
      </w:r>
      <w:r w:rsidR="00BD391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BD391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rough courses like reverse engineering, I’ve learned the importance of understanding assembly </w:t>
      </w:r>
      <w:r w:rsidR="00BD391E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language </w:t>
      </w:r>
      <w:r w:rsidR="008D69D0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when it comes to </w:t>
      </w:r>
      <w:r w:rsidR="009B4A04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maintaining and updating legacy cod</w:t>
      </w:r>
      <w:r w:rsidR="00EE1019" w:rsidRPr="00553F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e</w:t>
      </w:r>
      <w:r w:rsidR="00AF4A7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and</w:t>
      </w:r>
      <w:r w:rsidR="002C261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how</w:t>
      </w:r>
      <w:r w:rsidR="00AF4A7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7E2C4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documenting </w:t>
      </w:r>
      <w:r w:rsidR="0029747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and commenting </w:t>
      </w:r>
      <w:r w:rsidR="007E2C4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ode </w:t>
      </w:r>
      <w:r w:rsidR="002C261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upon updating, can help</w:t>
      </w:r>
      <w:r w:rsidR="0029747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further increase the overall efficiency </w:t>
      </w:r>
      <w:r w:rsidR="00D54FD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and collaboration between </w:t>
      </w:r>
      <w:r w:rsidR="00B8639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eams</w:t>
      </w:r>
      <w:r w:rsidR="00C455D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despite there being a </w:t>
      </w:r>
      <w:r w:rsidR="00D36F3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vast </w:t>
      </w:r>
      <w:r w:rsidR="0004156D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number</w:t>
      </w:r>
      <w:r w:rsidR="00D36F3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of moving parts.</w:t>
      </w:r>
      <w:r w:rsidR="00410A0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2F699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I’ve </w:t>
      </w:r>
      <w:r w:rsidR="005C433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even </w:t>
      </w:r>
      <w:r w:rsidR="002F699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learned </w:t>
      </w:r>
      <w:r w:rsidR="005C433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e </w:t>
      </w:r>
      <w:r w:rsidR="0022274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roles </w:t>
      </w:r>
      <w:r w:rsidR="0071237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of key figures</w:t>
      </w:r>
      <w:r w:rsidR="0093057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their responsibilities </w:t>
      </w:r>
      <w:r w:rsidR="00B92EC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nd how</w:t>
      </w:r>
      <w:r w:rsidR="0093057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each</w:t>
      </w:r>
      <w:r w:rsidR="00B92EC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1D3BB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phase</w:t>
      </w:r>
      <w:r w:rsidR="00B92EC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B20A8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mpact</w:t>
      </w:r>
      <w:r w:rsidR="001D3BB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 the software development lifecycle.</w:t>
      </w:r>
    </w:p>
    <w:p w14:paraId="38C50497" w14:textId="1CC8D858" w:rsidR="00D20CE2" w:rsidRDefault="00D20CE2" w:rsidP="00982996">
      <w:pPr>
        <w:spacing w:after="0" w:line="480" w:lineRule="auto"/>
        <w:ind w:left="360" w:firstLine="360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For my </w:t>
      </w:r>
      <w:r w:rsidR="00CF2A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final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CF2A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apstone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I </w:t>
      </w:r>
      <w:r w:rsidR="00B960C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hose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o </w:t>
      </w:r>
      <w:r w:rsidR="00CF2A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do one all-encompassing project that </w:t>
      </w:r>
      <w:r w:rsidR="00B960C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cludes</w:t>
      </w:r>
      <w:r w:rsidR="00CF2A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ll three </w:t>
      </w:r>
      <w:r w:rsidR="0069024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requirements: software engineering, </w:t>
      </w:r>
      <w:r w:rsidR="009A5EAD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algorithms </w:t>
      </w:r>
      <w:r w:rsidR="00B960C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&amp;</w:t>
      </w:r>
      <w:r w:rsidR="009A5EAD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data structures, and database</w:t>
      </w:r>
      <w:r w:rsidR="00DD62E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. The original </w:t>
      </w:r>
      <w:r w:rsidR="00CB061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rtifact was from my</w:t>
      </w:r>
      <w:r w:rsidR="00346454" w:rsidRPr="00346454">
        <w:t xml:space="preserve"> </w:t>
      </w:r>
      <w:r w:rsidR="00346454" w:rsidRPr="003464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Mobile Architecture &amp; Programming Class</w:t>
      </w:r>
      <w:r w:rsidR="003464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where </w:t>
      </w:r>
      <w:r w:rsidR="00346454" w:rsidRPr="003464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 chose to create an inventory app that allowed a user to create and track inventory</w:t>
      </w:r>
      <w:r w:rsidR="00BF35C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tems</w:t>
      </w:r>
      <w:r w:rsidR="00346454" w:rsidRPr="003464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as well as be notified when an item is out-of-stock.</w:t>
      </w:r>
      <w:r w:rsidR="00BF35C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is was </w:t>
      </w:r>
      <w:r w:rsidR="0071586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our first project that utilized all three of the elements</w:t>
      </w:r>
      <w:r w:rsidR="007B19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and </w:t>
      </w:r>
      <w:r w:rsidR="000672C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lthough I thought that it was done well after its completion, I didn’t realize until later just how flawed the original project</w:t>
      </w:r>
      <w:r w:rsidR="0073585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was, which I outline below.</w:t>
      </w:r>
    </w:p>
    <w:p w14:paraId="1B7B6FC0" w14:textId="52E0B80E" w:rsidR="00362C0F" w:rsidRDefault="005C03E7" w:rsidP="00982996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lastRenderedPageBreak/>
        <w:t>Original Artifact Flaws</w:t>
      </w:r>
      <w:r w:rsidR="00362C0F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:</w:t>
      </w:r>
    </w:p>
    <w:p w14:paraId="0A3A5EAA" w14:textId="014AF60E" w:rsidR="00362C0F" w:rsidRPr="00076F9A" w:rsidRDefault="00732923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Unsecure login: </w:t>
      </w:r>
      <w:r w:rsidR="008A773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hough the application required users t</w:t>
      </w:r>
      <w:r w:rsidR="00E54CC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o login or create an account if they did not have one, </w:t>
      </w:r>
      <w:r w:rsidR="002724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e user did </w:t>
      </w:r>
      <w:r w:rsidR="004617E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not have</w:t>
      </w:r>
      <w:r w:rsidR="002724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 unique inventory experience. This means that if a </w:t>
      </w:r>
      <w:r w:rsidR="00275D5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user </w:t>
      </w:r>
      <w:r w:rsidR="004617E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reates</w:t>
      </w:r>
      <w:r w:rsidR="00275D5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 new account on the same device as another user, then the user could essentially gain access to the previous 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user’s</w:t>
      </w:r>
      <w:r w:rsidR="00275D5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nventory</w:t>
      </w:r>
      <w:r w:rsidR="004617E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even after they logged out.</w:t>
      </w:r>
    </w:p>
    <w:p w14:paraId="3C1F8237" w14:textId="36681112" w:rsidR="00076F9A" w:rsidRPr="0065038F" w:rsidRDefault="00EE13FD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Unencrypted data: </w:t>
      </w:r>
      <w:r w:rsidR="004A6B0D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ough the application made use of databases, </w:t>
      </w:r>
      <w:r w:rsidR="00DF3547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for the user and inventory, the data stored in the databases was unencrypted, so even if </w:t>
      </w:r>
      <w:r w:rsidR="0058311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e first issue was fixed, a hacker could still access unencrypted information </w:t>
      </w:r>
      <w:proofErr w:type="gramStart"/>
      <w:r w:rsidR="0058311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 the event that</w:t>
      </w:r>
      <w:proofErr w:type="gramEnd"/>
      <w:r w:rsidR="0058311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 user’s account got hacked.</w:t>
      </w:r>
    </w:p>
    <w:p w14:paraId="579F0855" w14:textId="2543198F" w:rsidR="0065038F" w:rsidRPr="00934029" w:rsidRDefault="00250BF6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A</w:t>
      </w:r>
      <w:r w:rsidR="00E4027B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ll datasets </w:t>
      </w:r>
      <w:proofErr w:type="gramStart"/>
      <w:r w:rsidR="00E4027B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not</w:t>
      </w:r>
      <w:proofErr w:type="gramEnd"/>
      <w:r w:rsidR="00E4027B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 m</w:t>
      </w:r>
      <w:r w:rsidR="002840A9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anageable: </w:t>
      </w:r>
      <w:r w:rsidR="0065038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ough I fully implemented </w:t>
      </w:r>
      <w:r w:rsidR="000916C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RUD functionality for the </w:t>
      </w:r>
      <w:r w:rsidR="008E219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ventory items</w:t>
      </w:r>
      <w:r w:rsidR="000916C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I did not</w:t>
      </w:r>
      <w:r w:rsidR="0063640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fully</w:t>
      </w:r>
      <w:r w:rsidR="000916C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mplement CRUD functionality for user</w:t>
      </w:r>
      <w:r w:rsidR="008E219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; in particular, I</w:t>
      </w:r>
      <w:r w:rsidR="001A7197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did not finish Update</w:t>
      </w:r>
      <w:r w:rsidR="00AF726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(the ability for a user to update their account</w:t>
      </w:r>
      <w:r w:rsidR="00E5506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) and</w:t>
      </w:r>
      <w:r w:rsidR="009340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Delete </w:t>
      </w:r>
      <w:r w:rsidR="00E5506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functionality </w:t>
      </w:r>
      <w:r w:rsidR="009340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(the ability for a user to delete their account).</w:t>
      </w:r>
    </w:p>
    <w:p w14:paraId="597DC1F8" w14:textId="69E8C6C1" w:rsidR="00934029" w:rsidRPr="00475D86" w:rsidRDefault="002840A9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Hardcoded Variables: </w:t>
      </w:r>
      <w:r w:rsidR="0093402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Lastly, I </w:t>
      </w:r>
      <w:r w:rsidR="00824B2D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left a hardcoded variable in the code that served as a key feature in the </w:t>
      </w:r>
      <w:r w:rsidR="00E5506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pplication</w:t>
      </w:r>
      <w:r w:rsidR="00824B2D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r w:rsidR="003E04E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which was the phone number for the SMS featur</w:t>
      </w:r>
      <w:r w:rsidR="00BA789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e that notifies the user if an item is low or out of stock.</w:t>
      </w:r>
    </w:p>
    <w:p w14:paraId="6DF09346" w14:textId="77777777" w:rsidR="00AC338E" w:rsidRDefault="00AC338E" w:rsidP="00982996">
      <w:pP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br w:type="page"/>
      </w:r>
    </w:p>
    <w:p w14:paraId="4FB44CB2" w14:textId="7E8275DD" w:rsidR="00475D86" w:rsidRDefault="00213962" w:rsidP="00982996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 w:rsidRPr="00213962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lastRenderedPageBreak/>
        <w:t>Artifact Enhancements</w:t>
      </w:r>
      <w:r w:rsidR="00EE13FD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 addressing the issues</w:t>
      </w:r>
      <w:r w:rsidRPr="00213962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:</w:t>
      </w:r>
    </w:p>
    <w:p w14:paraId="5C6E6006" w14:textId="70BB0DC3" w:rsidR="00670967" w:rsidRPr="00CB5DD4" w:rsidRDefault="002840A9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Unsecure login: </w:t>
      </w:r>
      <w:proofErr w:type="gramStart"/>
      <w:r w:rsidR="00670967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 order to</w:t>
      </w:r>
      <w:proofErr w:type="gramEnd"/>
      <w:r w:rsidR="00670967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solve </w:t>
      </w:r>
      <w:r w:rsidR="00CB5DD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his</w:t>
      </w:r>
      <w:r w:rsidR="00670967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ssue, I realized that I would have </w:t>
      </w:r>
      <w:r w:rsidR="001B751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o in</w:t>
      </w:r>
      <w:r w:rsidR="00670967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some way </w:t>
      </w:r>
      <w:r w:rsidR="00AC04D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ie the user to the items </w:t>
      </w:r>
      <w:r w:rsidR="00FA262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at they created in the database. This meant that I would have to modify the </w:t>
      </w:r>
      <w:r w:rsidR="0003533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item’s table to </w:t>
      </w:r>
      <w:r w:rsidR="004358F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clude a column that would have the user’s email address, so that when a user</w:t>
      </w:r>
      <w:r w:rsidR="007123D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logged in, </w:t>
      </w:r>
      <w:r w:rsidR="00CB5DD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hey</w:t>
      </w:r>
      <w:r w:rsidR="007123D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would only be able to pull items belonging to that user.</w:t>
      </w:r>
      <w:r w:rsidR="004215A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 also had to make </w:t>
      </w:r>
      <w:r w:rsidR="00BB1CD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keeping up with items more manageable</w:t>
      </w:r>
      <w:r w:rsidR="0055447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so I changed the primary key to</w:t>
      </w:r>
      <w:r w:rsidR="0007590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be</w:t>
      </w:r>
      <w:r w:rsidR="0055447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 composite key </w:t>
      </w:r>
      <w:r w:rsidR="00B96AE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onsisting </w:t>
      </w:r>
      <w:r w:rsidR="0055447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of the </w:t>
      </w:r>
      <w:r w:rsidR="00B1026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reator’s email along with an item’s id number</w:t>
      </w:r>
      <w:r w:rsidR="0007590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so items co</w:t>
      </w:r>
      <w:r w:rsidR="00EE78E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uld be efficiently pulled from the database when needed.</w:t>
      </w:r>
    </w:p>
    <w:p w14:paraId="1ED918D0" w14:textId="4B4DE100" w:rsidR="00CB5DD4" w:rsidRPr="00007866" w:rsidRDefault="00F3458E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Unencrypted Data: 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</w:t>
      </w:r>
      <w:r w:rsidR="004215A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o fix this</w:t>
      </w:r>
      <w:r w:rsidR="00893A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</w:t>
      </w:r>
      <w:r w:rsidR="00893A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 started by adding a hashed password and salt column to the user database</w:t>
      </w:r>
      <w:r w:rsidR="00893A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. </w:t>
      </w:r>
      <w:r w:rsidR="00C27A1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I </w:t>
      </w:r>
      <w:r w:rsidR="00893A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hen</w:t>
      </w:r>
      <w:r w:rsidR="00C27A1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create</w:t>
      </w:r>
      <w:r w:rsidR="00893A5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</w:t>
      </w:r>
      <w:r w:rsidR="00C27A1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n</w:t>
      </w:r>
      <w:r w:rsidR="004B18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lgorithm to hash a password and generate a</w:t>
      </w:r>
      <w:r w:rsidR="00B96AE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random</w:t>
      </w:r>
      <w:r w:rsidR="004B18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unique salt for </w:t>
      </w:r>
      <w:r w:rsidR="00A764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users</w:t>
      </w:r>
      <w:r w:rsidR="000224E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.</w:t>
      </w:r>
      <w:r w:rsidR="006A5C8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0224E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</w:t>
      </w:r>
      <w:r w:rsidR="006A5C8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his hashed password and salt combination would be used as </w:t>
      </w:r>
      <w:r w:rsidR="00B06E0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unique keys to encrypt and decrypt data</w:t>
      </w:r>
      <w:r w:rsidR="00A764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. </w:t>
      </w:r>
      <w:r w:rsidR="000224E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I then created functions to </w:t>
      </w:r>
      <w:r w:rsidR="00B06A0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encrypt</w:t>
      </w:r>
      <w:r w:rsidR="000224E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 data </w:t>
      </w:r>
      <w:r w:rsidR="00B06A0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upon </w:t>
      </w:r>
      <w:r w:rsidR="00887B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dding or updating</w:t>
      </w:r>
      <w:r w:rsidR="00B06A0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 data into the database, and </w:t>
      </w:r>
      <w:r w:rsidR="00887B8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between transferring the dat</w:t>
      </w:r>
      <w:r w:rsidR="00630FC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 between transition points</w:t>
      </w:r>
      <w:r w:rsidR="00B96AE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n the app</w:t>
      </w:r>
      <w:r w:rsidR="0027076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. Lastly, I created functions to decrypt the data when I needed to </w:t>
      </w:r>
      <w:r w:rsidR="0000786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display the data </w:t>
      </w:r>
      <w:proofErr w:type="gramStart"/>
      <w:r w:rsidR="0000786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o</w:t>
      </w:r>
      <w:proofErr w:type="gramEnd"/>
      <w:r w:rsidR="0000786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 screen.</w:t>
      </w:r>
    </w:p>
    <w:p w14:paraId="4B90FB8D" w14:textId="1C82548D" w:rsidR="00007866" w:rsidRDefault="00007866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All datasets </w:t>
      </w:r>
      <w:proofErr w:type="gramStart"/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not</w:t>
      </w:r>
      <w:proofErr w:type="gramEnd"/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 manageable: 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For this issue, I </w:t>
      </w:r>
      <w:r w:rsidR="00DE5EB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added/updated user </w:t>
      </w:r>
      <w:r w:rsidR="0095782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RUD methods to the user and item repositories, I then added a user account screen to the mobile app that allowed a </w:t>
      </w:r>
      <w:r w:rsidR="00B96AE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user to </w:t>
      </w:r>
      <w:r w:rsidR="00610DC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view their account details, update, or delete their account using a</w:t>
      </w:r>
      <w:r w:rsidR="00B96AE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n</w:t>
      </w:r>
      <w:r w:rsidR="00610DC8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nterface. </w:t>
      </w:r>
      <w:r w:rsidR="000173E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I then </w:t>
      </w:r>
      <w:r w:rsidR="00AB70C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added </w:t>
      </w:r>
      <w:r w:rsidR="004E26C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further</w:t>
      </w:r>
      <w:r w:rsidR="00AB70C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functions that </w:t>
      </w:r>
      <w:r w:rsidR="00C854A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mplement</w:t>
      </w:r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ed</w:t>
      </w:r>
      <w:r w:rsidR="00C854A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B949B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ventory updates on</w:t>
      </w:r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proofErr w:type="gramStart"/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ll of</w:t>
      </w:r>
      <w:proofErr w:type="gramEnd"/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 user’s</w:t>
      </w:r>
      <w:r w:rsidR="00B949B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tem</w:t>
      </w:r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</w:t>
      </w:r>
      <w:r w:rsidR="00B949B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when a user changed</w:t>
      </w:r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</w:t>
      </w:r>
      <w:r w:rsidR="00B949B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details </w:t>
      </w:r>
      <w:r w:rsidR="008B2F0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of</w:t>
      </w:r>
      <w:r w:rsidR="00B949B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ir </w:t>
      </w:r>
      <w:r w:rsidR="00B949B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lastRenderedPageBreak/>
        <w:t xml:space="preserve">account, or </w:t>
      </w:r>
      <w:r w:rsidR="0095498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wipe a</w:t>
      </w:r>
      <w:r w:rsidR="00B64EE4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ll of a</w:t>
      </w:r>
      <w:r w:rsidR="0095498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user’s items when a user initiated a delete of their account.</w:t>
      </w:r>
    </w:p>
    <w:p w14:paraId="563133BF" w14:textId="4EF26789" w:rsidR="009A57BD" w:rsidRPr="00AC338E" w:rsidRDefault="00007866" w:rsidP="00982996">
      <w:pPr>
        <w:pStyle w:val="ListParagraph"/>
        <w:numPr>
          <w:ilvl w:val="1"/>
          <w:numId w:val="2"/>
        </w:num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Hardcoded Variables: </w:t>
      </w:r>
      <w:r w:rsidR="005F000A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o fix the hardcoded phone number issue, I added a phone number column to the user’s table</w:t>
      </w:r>
      <w:r w:rsidR="00A736C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and added a way for a</w:t>
      </w:r>
      <w:r w:rsidR="00A2650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user to add/edit their phone number from their account screen.</w:t>
      </w:r>
      <w:r w:rsidR="00C96EA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 then removed the hardcoded variable, and </w:t>
      </w:r>
      <w:r w:rsidR="0047557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stead used the user’s phone number on file (if they had one).</w:t>
      </w:r>
      <w:r w:rsidR="00A2650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Since I did this, </w:t>
      </w:r>
      <w:r w:rsidR="00D72DE2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 had to make the SMS feature an optional feature, that only implemented if a user had a phone number on file.</w:t>
      </w:r>
    </w:p>
    <w:p w14:paraId="05EEA2EB" w14:textId="194254BF" w:rsidR="00AC338E" w:rsidRDefault="00F92A5B" w:rsidP="00982996">
      <w:pPr>
        <w:spacing w:after="0" w:line="480" w:lineRule="auto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Conclusion: </w:t>
      </w:r>
    </w:p>
    <w:p w14:paraId="13EAB42B" w14:textId="13616A6E" w:rsidR="00F92A5B" w:rsidRPr="00F92A5B" w:rsidRDefault="00F92A5B" w:rsidP="00982996">
      <w:pPr>
        <w:spacing w:after="0" w:line="480" w:lineRule="auto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ab/>
        <w:t xml:space="preserve">With the addition of </w:t>
      </w:r>
      <w:proofErr w:type="gramStart"/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ll of</w:t>
      </w:r>
      <w:proofErr w:type="gramEnd"/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 enhancements, I now have an application that allows a user to log in</w:t>
      </w:r>
      <w:r w:rsidR="009638D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o their account (or create a new account</w:t>
      </w:r>
      <w:r w:rsidR="00F7357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) and</w:t>
      </w:r>
      <w:r w:rsidR="009638D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have access to their own individual items. </w:t>
      </w:r>
      <w:r w:rsidR="008D55A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With the implementation of hashed password </w:t>
      </w:r>
      <w:r w:rsidR="00BC19A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nd random unique salt generation I have made</w:t>
      </w:r>
      <w:r w:rsidR="008773C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</w:t>
      </w:r>
      <w:r w:rsidR="008D55A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log in process </w:t>
      </w:r>
      <w:r w:rsidR="008773C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more secure and less likely to succumb to hacking via brute force attacks. </w:t>
      </w:r>
      <w:r w:rsidR="00884D4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With the use of encryption methods at rest, in transit, and in use</w:t>
      </w:r>
      <w:r w:rsidR="00876B5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 have further increase</w:t>
      </w:r>
      <w:r w:rsidR="004E26C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</w:t>
      </w:r>
      <w:r w:rsidR="00876B5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 security of the application, so that </w:t>
      </w:r>
      <w:proofErr w:type="gramStart"/>
      <w:r w:rsidR="00876B5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 the event that</w:t>
      </w:r>
      <w:proofErr w:type="gramEnd"/>
      <w:r w:rsidR="00876B5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 breach does occur</w:t>
      </w:r>
      <w:r w:rsidR="00FF77C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my users</w:t>
      </w:r>
      <w:r w:rsidR="00FB0D4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’</w:t>
      </w:r>
      <w:r w:rsidR="00FF77C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data </w:t>
      </w:r>
      <w:r w:rsidR="00FB0D4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will still be </w:t>
      </w:r>
      <w:r w:rsidR="003C6A4B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afe</w:t>
      </w:r>
      <w:r w:rsidR="003F0D1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, </w:t>
      </w:r>
      <w:r w:rsidR="005D27E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ue to the hacker</w:t>
      </w:r>
      <w:r w:rsidR="004E26C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s</w:t>
      </w:r>
      <w:r w:rsidR="005D27E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not being able to access readable </w:t>
      </w:r>
      <w:r w:rsidR="003F0D1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or hardcode</w:t>
      </w:r>
      <w:r w:rsidR="004E26C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</w:t>
      </w:r>
      <w:r w:rsidR="005D27E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data. Lastly, users can</w:t>
      </w:r>
      <w:r w:rsidR="00256EFF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freely make changes to their accounts, without losing access to their stored data</w:t>
      </w:r>
      <w:r w:rsidR="00874E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and users can take confiden</w:t>
      </w:r>
      <w:r w:rsidR="005954B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e</w:t>
      </w:r>
      <w:r w:rsidR="00874E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n the fact that</w:t>
      </w:r>
      <w:r w:rsidR="00F7357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if they d</w:t>
      </w:r>
      <w:r w:rsidR="00874E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elete their account, </w:t>
      </w:r>
      <w:proofErr w:type="gramStart"/>
      <w:r w:rsidR="00874E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all of</w:t>
      </w:r>
      <w:proofErr w:type="gramEnd"/>
      <w:r w:rsidR="00874E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their data </w:t>
      </w:r>
      <w:r w:rsidR="005954B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relating to their account will be deleted as well.</w:t>
      </w:r>
      <w:r w:rsidR="003F0D1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1A0B9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This is an application that</w:t>
      </w:r>
      <w:r w:rsidR="00ED704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not only</w:t>
      </w:r>
      <w:r w:rsidR="001A0B9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show</w:t>
      </w:r>
      <w:r w:rsidR="008833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ases my </w:t>
      </w:r>
      <w:r w:rsidR="00ED704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growth as a software developer,</w:t>
      </w:r>
      <w:r w:rsidR="0033730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but it also displays my</w:t>
      </w:r>
      <w:r w:rsidR="00ED7046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883339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ingenuity in solving problems,</w:t>
      </w:r>
      <w:r w:rsidR="0033730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and my ability to write secure and reliable code </w:t>
      </w:r>
      <w:r w:rsidR="008D6C11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hat </w:t>
      </w:r>
      <w:r w:rsidR="000C6095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truly shows defense in depth, </w:t>
      </w:r>
      <w:r w:rsidR="00A011E0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ensuring a trustworthy and seamless experience for all users.</w:t>
      </w:r>
    </w:p>
    <w:sectPr w:rsidR="00F92A5B" w:rsidRPr="00F92A5B" w:rsidSect="003C60B7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D67011" w14:textId="77777777" w:rsidR="000A5316" w:rsidRDefault="000A5316" w:rsidP="007504F2">
      <w:pPr>
        <w:spacing w:after="0" w:line="240" w:lineRule="auto"/>
      </w:pPr>
      <w:r>
        <w:separator/>
      </w:r>
    </w:p>
  </w:endnote>
  <w:endnote w:type="continuationSeparator" w:id="0">
    <w:p w14:paraId="23EAAEBF" w14:textId="77777777" w:rsidR="000A5316" w:rsidRDefault="000A5316" w:rsidP="0075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3C181" w14:textId="77777777" w:rsidR="000A5316" w:rsidRDefault="000A5316" w:rsidP="007504F2">
      <w:pPr>
        <w:spacing w:after="0" w:line="240" w:lineRule="auto"/>
      </w:pPr>
      <w:r>
        <w:separator/>
      </w:r>
    </w:p>
  </w:footnote>
  <w:footnote w:type="continuationSeparator" w:id="0">
    <w:p w14:paraId="5C5BF982" w14:textId="77777777" w:rsidR="000A5316" w:rsidRDefault="000A5316" w:rsidP="00750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22847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810EB8" w14:textId="5314F600" w:rsidR="003C60B7" w:rsidRDefault="003C60B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D62D44" w14:textId="151B405E" w:rsidR="00AF52AC" w:rsidRPr="00AF52AC" w:rsidRDefault="00AF52AC" w:rsidP="00AF52A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5B54DE"/>
    <w:multiLevelType w:val="multilevel"/>
    <w:tmpl w:val="D8EC4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 w16cid:durableId="1402363184">
    <w:abstractNumId w:val="1"/>
  </w:num>
  <w:num w:numId="2" w16cid:durableId="61270773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01138"/>
    <w:rsid w:val="00002130"/>
    <w:rsid w:val="0000298E"/>
    <w:rsid w:val="00005D25"/>
    <w:rsid w:val="00007866"/>
    <w:rsid w:val="0001136B"/>
    <w:rsid w:val="000152F9"/>
    <w:rsid w:val="00016F65"/>
    <w:rsid w:val="000173E4"/>
    <w:rsid w:val="000173E9"/>
    <w:rsid w:val="000224E8"/>
    <w:rsid w:val="000271CB"/>
    <w:rsid w:val="00030D6D"/>
    <w:rsid w:val="0003288A"/>
    <w:rsid w:val="00032C22"/>
    <w:rsid w:val="00035333"/>
    <w:rsid w:val="0004156D"/>
    <w:rsid w:val="000458A6"/>
    <w:rsid w:val="00050BE2"/>
    <w:rsid w:val="000536D5"/>
    <w:rsid w:val="00053DF0"/>
    <w:rsid w:val="00055371"/>
    <w:rsid w:val="000553C3"/>
    <w:rsid w:val="00060529"/>
    <w:rsid w:val="00063D7A"/>
    <w:rsid w:val="000661EF"/>
    <w:rsid w:val="00066B44"/>
    <w:rsid w:val="00066EDB"/>
    <w:rsid w:val="000672C0"/>
    <w:rsid w:val="000718CC"/>
    <w:rsid w:val="0007590E"/>
    <w:rsid w:val="00076F9A"/>
    <w:rsid w:val="0008025E"/>
    <w:rsid w:val="00081112"/>
    <w:rsid w:val="00081451"/>
    <w:rsid w:val="000854FF"/>
    <w:rsid w:val="0009032E"/>
    <w:rsid w:val="0009050C"/>
    <w:rsid w:val="000916C4"/>
    <w:rsid w:val="00092989"/>
    <w:rsid w:val="00094422"/>
    <w:rsid w:val="000953DA"/>
    <w:rsid w:val="00096F6C"/>
    <w:rsid w:val="000A1A82"/>
    <w:rsid w:val="000A3866"/>
    <w:rsid w:val="000A3ADB"/>
    <w:rsid w:val="000A4B0D"/>
    <w:rsid w:val="000A5316"/>
    <w:rsid w:val="000A686E"/>
    <w:rsid w:val="000A7113"/>
    <w:rsid w:val="000B33F6"/>
    <w:rsid w:val="000B3A2A"/>
    <w:rsid w:val="000B5F89"/>
    <w:rsid w:val="000B7597"/>
    <w:rsid w:val="000C1AEA"/>
    <w:rsid w:val="000C6095"/>
    <w:rsid w:val="000D2F85"/>
    <w:rsid w:val="000E2AD4"/>
    <w:rsid w:val="000E44E3"/>
    <w:rsid w:val="000E5122"/>
    <w:rsid w:val="000F30D4"/>
    <w:rsid w:val="000F341F"/>
    <w:rsid w:val="0010144C"/>
    <w:rsid w:val="001028EA"/>
    <w:rsid w:val="00102FBF"/>
    <w:rsid w:val="00105BA9"/>
    <w:rsid w:val="001067EB"/>
    <w:rsid w:val="00112245"/>
    <w:rsid w:val="00114C7C"/>
    <w:rsid w:val="00114C98"/>
    <w:rsid w:val="0011546D"/>
    <w:rsid w:val="00115490"/>
    <w:rsid w:val="0012337E"/>
    <w:rsid w:val="00124E3E"/>
    <w:rsid w:val="00126043"/>
    <w:rsid w:val="001262E7"/>
    <w:rsid w:val="001270B3"/>
    <w:rsid w:val="001300AC"/>
    <w:rsid w:val="0013359C"/>
    <w:rsid w:val="001347C6"/>
    <w:rsid w:val="001348D2"/>
    <w:rsid w:val="00136F92"/>
    <w:rsid w:val="00145FB1"/>
    <w:rsid w:val="00146F9F"/>
    <w:rsid w:val="00147972"/>
    <w:rsid w:val="00150990"/>
    <w:rsid w:val="00150E63"/>
    <w:rsid w:val="00154800"/>
    <w:rsid w:val="00161034"/>
    <w:rsid w:val="00161D35"/>
    <w:rsid w:val="00161EEF"/>
    <w:rsid w:val="0016684D"/>
    <w:rsid w:val="00166868"/>
    <w:rsid w:val="00166944"/>
    <w:rsid w:val="00170E92"/>
    <w:rsid w:val="00173BC0"/>
    <w:rsid w:val="001830CC"/>
    <w:rsid w:val="00184DD6"/>
    <w:rsid w:val="001861F0"/>
    <w:rsid w:val="00186A4A"/>
    <w:rsid w:val="00187CB7"/>
    <w:rsid w:val="0019482A"/>
    <w:rsid w:val="001969BE"/>
    <w:rsid w:val="00197D16"/>
    <w:rsid w:val="001A0B95"/>
    <w:rsid w:val="001A1399"/>
    <w:rsid w:val="001A4786"/>
    <w:rsid w:val="001A54E0"/>
    <w:rsid w:val="001A7197"/>
    <w:rsid w:val="001A7C5D"/>
    <w:rsid w:val="001B56E5"/>
    <w:rsid w:val="001B651A"/>
    <w:rsid w:val="001B7518"/>
    <w:rsid w:val="001C0889"/>
    <w:rsid w:val="001C5E1C"/>
    <w:rsid w:val="001C70B3"/>
    <w:rsid w:val="001D00E2"/>
    <w:rsid w:val="001D0AE7"/>
    <w:rsid w:val="001D0C7C"/>
    <w:rsid w:val="001D3BB9"/>
    <w:rsid w:val="001D472C"/>
    <w:rsid w:val="001D6178"/>
    <w:rsid w:val="001E2CD8"/>
    <w:rsid w:val="001E3A2B"/>
    <w:rsid w:val="001E4D6F"/>
    <w:rsid w:val="001E65D4"/>
    <w:rsid w:val="001F044A"/>
    <w:rsid w:val="001F2EF8"/>
    <w:rsid w:val="001F5083"/>
    <w:rsid w:val="001F53DA"/>
    <w:rsid w:val="001F61A3"/>
    <w:rsid w:val="002009E4"/>
    <w:rsid w:val="002029B6"/>
    <w:rsid w:val="00207059"/>
    <w:rsid w:val="002133CB"/>
    <w:rsid w:val="00213962"/>
    <w:rsid w:val="00213B1F"/>
    <w:rsid w:val="00215026"/>
    <w:rsid w:val="0021516B"/>
    <w:rsid w:val="002153A5"/>
    <w:rsid w:val="00216970"/>
    <w:rsid w:val="0022274C"/>
    <w:rsid w:val="00230B12"/>
    <w:rsid w:val="002324CE"/>
    <w:rsid w:val="002329E2"/>
    <w:rsid w:val="00232EB1"/>
    <w:rsid w:val="0023359B"/>
    <w:rsid w:val="00240497"/>
    <w:rsid w:val="0024359A"/>
    <w:rsid w:val="002475C3"/>
    <w:rsid w:val="00247B77"/>
    <w:rsid w:val="00250BF6"/>
    <w:rsid w:val="00252EE6"/>
    <w:rsid w:val="00255AA4"/>
    <w:rsid w:val="00256417"/>
    <w:rsid w:val="00256EFF"/>
    <w:rsid w:val="0026352D"/>
    <w:rsid w:val="00263B9D"/>
    <w:rsid w:val="00264F46"/>
    <w:rsid w:val="00266271"/>
    <w:rsid w:val="00267D52"/>
    <w:rsid w:val="00270459"/>
    <w:rsid w:val="0027076B"/>
    <w:rsid w:val="00270EB0"/>
    <w:rsid w:val="00272454"/>
    <w:rsid w:val="00272D04"/>
    <w:rsid w:val="00273865"/>
    <w:rsid w:val="00274D59"/>
    <w:rsid w:val="00275D56"/>
    <w:rsid w:val="0028197C"/>
    <w:rsid w:val="00283C31"/>
    <w:rsid w:val="00283E9D"/>
    <w:rsid w:val="002840A9"/>
    <w:rsid w:val="00284A77"/>
    <w:rsid w:val="002855DC"/>
    <w:rsid w:val="00287856"/>
    <w:rsid w:val="0029037A"/>
    <w:rsid w:val="0029045C"/>
    <w:rsid w:val="002906DC"/>
    <w:rsid w:val="002950FE"/>
    <w:rsid w:val="0029545D"/>
    <w:rsid w:val="0029747A"/>
    <w:rsid w:val="002A18EA"/>
    <w:rsid w:val="002A54F8"/>
    <w:rsid w:val="002A65CD"/>
    <w:rsid w:val="002A6ACE"/>
    <w:rsid w:val="002B2894"/>
    <w:rsid w:val="002B5F42"/>
    <w:rsid w:val="002B603A"/>
    <w:rsid w:val="002C0C14"/>
    <w:rsid w:val="002C1BC2"/>
    <w:rsid w:val="002C2612"/>
    <w:rsid w:val="002C2BBF"/>
    <w:rsid w:val="002C4261"/>
    <w:rsid w:val="002C65AF"/>
    <w:rsid w:val="002D4D2B"/>
    <w:rsid w:val="002D5445"/>
    <w:rsid w:val="002E4440"/>
    <w:rsid w:val="002E4683"/>
    <w:rsid w:val="002E4FE3"/>
    <w:rsid w:val="002E6E69"/>
    <w:rsid w:val="002F02BC"/>
    <w:rsid w:val="002F699B"/>
    <w:rsid w:val="00301557"/>
    <w:rsid w:val="00304A54"/>
    <w:rsid w:val="00312917"/>
    <w:rsid w:val="003175E4"/>
    <w:rsid w:val="00320AB9"/>
    <w:rsid w:val="0032225C"/>
    <w:rsid w:val="0032250D"/>
    <w:rsid w:val="00324F3F"/>
    <w:rsid w:val="00324FD1"/>
    <w:rsid w:val="0032596E"/>
    <w:rsid w:val="00332901"/>
    <w:rsid w:val="0033495B"/>
    <w:rsid w:val="00334BE0"/>
    <w:rsid w:val="00335E04"/>
    <w:rsid w:val="0033730E"/>
    <w:rsid w:val="00337BF4"/>
    <w:rsid w:val="003408D3"/>
    <w:rsid w:val="00340FE9"/>
    <w:rsid w:val="00341E70"/>
    <w:rsid w:val="0034230C"/>
    <w:rsid w:val="00345677"/>
    <w:rsid w:val="00346454"/>
    <w:rsid w:val="00351569"/>
    <w:rsid w:val="00356AF0"/>
    <w:rsid w:val="00362C0F"/>
    <w:rsid w:val="00363F9D"/>
    <w:rsid w:val="0036496E"/>
    <w:rsid w:val="003660CE"/>
    <w:rsid w:val="003661F9"/>
    <w:rsid w:val="003712A2"/>
    <w:rsid w:val="003746B3"/>
    <w:rsid w:val="0038041C"/>
    <w:rsid w:val="003828BA"/>
    <w:rsid w:val="003831D2"/>
    <w:rsid w:val="00384ADC"/>
    <w:rsid w:val="00393BAE"/>
    <w:rsid w:val="0039700B"/>
    <w:rsid w:val="003A171B"/>
    <w:rsid w:val="003A42BE"/>
    <w:rsid w:val="003A72F1"/>
    <w:rsid w:val="003B11BD"/>
    <w:rsid w:val="003B6C5C"/>
    <w:rsid w:val="003C120D"/>
    <w:rsid w:val="003C3A66"/>
    <w:rsid w:val="003C3B3F"/>
    <w:rsid w:val="003C60B7"/>
    <w:rsid w:val="003C610C"/>
    <w:rsid w:val="003C6A4B"/>
    <w:rsid w:val="003D0022"/>
    <w:rsid w:val="003D3E2C"/>
    <w:rsid w:val="003D4204"/>
    <w:rsid w:val="003D51B1"/>
    <w:rsid w:val="003D6A92"/>
    <w:rsid w:val="003D6C2F"/>
    <w:rsid w:val="003D6F0C"/>
    <w:rsid w:val="003E04E8"/>
    <w:rsid w:val="003E211E"/>
    <w:rsid w:val="003E3B9B"/>
    <w:rsid w:val="003E6162"/>
    <w:rsid w:val="003F05BE"/>
    <w:rsid w:val="003F0D13"/>
    <w:rsid w:val="00403982"/>
    <w:rsid w:val="00405231"/>
    <w:rsid w:val="0040766C"/>
    <w:rsid w:val="00410A0F"/>
    <w:rsid w:val="004149F0"/>
    <w:rsid w:val="00414AC2"/>
    <w:rsid w:val="004215A5"/>
    <w:rsid w:val="00422AC6"/>
    <w:rsid w:val="004255D5"/>
    <w:rsid w:val="00425A6B"/>
    <w:rsid w:val="00426F7A"/>
    <w:rsid w:val="004329E9"/>
    <w:rsid w:val="004355F6"/>
    <w:rsid w:val="004358F6"/>
    <w:rsid w:val="00437849"/>
    <w:rsid w:val="00437B3D"/>
    <w:rsid w:val="00442147"/>
    <w:rsid w:val="004447BB"/>
    <w:rsid w:val="004463AA"/>
    <w:rsid w:val="00446AC3"/>
    <w:rsid w:val="004502D9"/>
    <w:rsid w:val="004541EA"/>
    <w:rsid w:val="004544F8"/>
    <w:rsid w:val="00456BBA"/>
    <w:rsid w:val="004617E1"/>
    <w:rsid w:val="00461C09"/>
    <w:rsid w:val="00463F4F"/>
    <w:rsid w:val="00470C4D"/>
    <w:rsid w:val="004730FA"/>
    <w:rsid w:val="00475572"/>
    <w:rsid w:val="00475D86"/>
    <w:rsid w:val="00481C5C"/>
    <w:rsid w:val="0048507F"/>
    <w:rsid w:val="00492DF3"/>
    <w:rsid w:val="00492ED4"/>
    <w:rsid w:val="00494187"/>
    <w:rsid w:val="00497068"/>
    <w:rsid w:val="00497411"/>
    <w:rsid w:val="004A6B0D"/>
    <w:rsid w:val="004A7A81"/>
    <w:rsid w:val="004B05D2"/>
    <w:rsid w:val="004B1809"/>
    <w:rsid w:val="004B337F"/>
    <w:rsid w:val="004C0E26"/>
    <w:rsid w:val="004C0F08"/>
    <w:rsid w:val="004C1B43"/>
    <w:rsid w:val="004C1B98"/>
    <w:rsid w:val="004C236A"/>
    <w:rsid w:val="004C4D68"/>
    <w:rsid w:val="004C5760"/>
    <w:rsid w:val="004C5E3A"/>
    <w:rsid w:val="004C6D50"/>
    <w:rsid w:val="004C7B21"/>
    <w:rsid w:val="004E13B7"/>
    <w:rsid w:val="004E26C1"/>
    <w:rsid w:val="004E3A37"/>
    <w:rsid w:val="004E428D"/>
    <w:rsid w:val="00501EC9"/>
    <w:rsid w:val="0050387B"/>
    <w:rsid w:val="00503D35"/>
    <w:rsid w:val="00505438"/>
    <w:rsid w:val="00505AFC"/>
    <w:rsid w:val="00505F1B"/>
    <w:rsid w:val="00512244"/>
    <w:rsid w:val="00514F1E"/>
    <w:rsid w:val="00515251"/>
    <w:rsid w:val="00516430"/>
    <w:rsid w:val="00516B24"/>
    <w:rsid w:val="0051AD76"/>
    <w:rsid w:val="00520842"/>
    <w:rsid w:val="00520E6A"/>
    <w:rsid w:val="0052168B"/>
    <w:rsid w:val="00523608"/>
    <w:rsid w:val="00527EB1"/>
    <w:rsid w:val="0053190C"/>
    <w:rsid w:val="0053194A"/>
    <w:rsid w:val="00531F9C"/>
    <w:rsid w:val="00534165"/>
    <w:rsid w:val="005371C5"/>
    <w:rsid w:val="00545FB5"/>
    <w:rsid w:val="00547377"/>
    <w:rsid w:val="005479E0"/>
    <w:rsid w:val="00552440"/>
    <w:rsid w:val="00552D6F"/>
    <w:rsid w:val="00552E91"/>
    <w:rsid w:val="00553F11"/>
    <w:rsid w:val="0055447F"/>
    <w:rsid w:val="00557A1B"/>
    <w:rsid w:val="005604BD"/>
    <w:rsid w:val="005635CC"/>
    <w:rsid w:val="00563CCC"/>
    <w:rsid w:val="00570EA3"/>
    <w:rsid w:val="00571CE5"/>
    <w:rsid w:val="00572AF2"/>
    <w:rsid w:val="0057597B"/>
    <w:rsid w:val="00575A83"/>
    <w:rsid w:val="00577C3C"/>
    <w:rsid w:val="00581C03"/>
    <w:rsid w:val="00582B92"/>
    <w:rsid w:val="0058311B"/>
    <w:rsid w:val="00593980"/>
    <w:rsid w:val="005943E7"/>
    <w:rsid w:val="005954BC"/>
    <w:rsid w:val="005A077C"/>
    <w:rsid w:val="005A2270"/>
    <w:rsid w:val="005A2E86"/>
    <w:rsid w:val="005A4057"/>
    <w:rsid w:val="005A53F3"/>
    <w:rsid w:val="005B2C5E"/>
    <w:rsid w:val="005C03E7"/>
    <w:rsid w:val="005C376E"/>
    <w:rsid w:val="005C4334"/>
    <w:rsid w:val="005C63A0"/>
    <w:rsid w:val="005C6E02"/>
    <w:rsid w:val="005D0162"/>
    <w:rsid w:val="005D27EF"/>
    <w:rsid w:val="005D30A6"/>
    <w:rsid w:val="005D30BA"/>
    <w:rsid w:val="005D4C7A"/>
    <w:rsid w:val="005D546B"/>
    <w:rsid w:val="005D735F"/>
    <w:rsid w:val="005D7B6B"/>
    <w:rsid w:val="005E01BA"/>
    <w:rsid w:val="005E1126"/>
    <w:rsid w:val="005E16D3"/>
    <w:rsid w:val="005E2C41"/>
    <w:rsid w:val="005E373F"/>
    <w:rsid w:val="005E693D"/>
    <w:rsid w:val="005F000A"/>
    <w:rsid w:val="005F4408"/>
    <w:rsid w:val="00600774"/>
    <w:rsid w:val="00602DE0"/>
    <w:rsid w:val="00605DA2"/>
    <w:rsid w:val="00610A40"/>
    <w:rsid w:val="00610DC8"/>
    <w:rsid w:val="00610EF7"/>
    <w:rsid w:val="00612578"/>
    <w:rsid w:val="00616571"/>
    <w:rsid w:val="006176E5"/>
    <w:rsid w:val="00621E40"/>
    <w:rsid w:val="00627041"/>
    <w:rsid w:val="00630FC6"/>
    <w:rsid w:val="00632BC0"/>
    <w:rsid w:val="00635ADA"/>
    <w:rsid w:val="0063640F"/>
    <w:rsid w:val="0063755F"/>
    <w:rsid w:val="006413CC"/>
    <w:rsid w:val="00645B6B"/>
    <w:rsid w:val="00646E3C"/>
    <w:rsid w:val="0065038F"/>
    <w:rsid w:val="00651331"/>
    <w:rsid w:val="0065673D"/>
    <w:rsid w:val="00657942"/>
    <w:rsid w:val="00663DFC"/>
    <w:rsid w:val="00667572"/>
    <w:rsid w:val="00670469"/>
    <w:rsid w:val="00670967"/>
    <w:rsid w:val="0067159E"/>
    <w:rsid w:val="00672BB0"/>
    <w:rsid w:val="0067390F"/>
    <w:rsid w:val="00674D63"/>
    <w:rsid w:val="006811A4"/>
    <w:rsid w:val="006818E3"/>
    <w:rsid w:val="006873FF"/>
    <w:rsid w:val="0069024A"/>
    <w:rsid w:val="006912F5"/>
    <w:rsid w:val="006917EF"/>
    <w:rsid w:val="006930C4"/>
    <w:rsid w:val="006965FD"/>
    <w:rsid w:val="006A0580"/>
    <w:rsid w:val="006A0954"/>
    <w:rsid w:val="006A5362"/>
    <w:rsid w:val="006A5C8C"/>
    <w:rsid w:val="006A67DB"/>
    <w:rsid w:val="006A77CF"/>
    <w:rsid w:val="006B01D6"/>
    <w:rsid w:val="006B428D"/>
    <w:rsid w:val="006B56FC"/>
    <w:rsid w:val="006B581A"/>
    <w:rsid w:val="006B5954"/>
    <w:rsid w:val="006B6AD2"/>
    <w:rsid w:val="006C7E4F"/>
    <w:rsid w:val="006D39D9"/>
    <w:rsid w:val="006D4BCC"/>
    <w:rsid w:val="006D71DA"/>
    <w:rsid w:val="006E03D3"/>
    <w:rsid w:val="006E6BB0"/>
    <w:rsid w:val="006E7348"/>
    <w:rsid w:val="006F09BB"/>
    <w:rsid w:val="006F1498"/>
    <w:rsid w:val="006F2A09"/>
    <w:rsid w:val="006F3D25"/>
    <w:rsid w:val="006F4B7B"/>
    <w:rsid w:val="006F5D9C"/>
    <w:rsid w:val="006F606E"/>
    <w:rsid w:val="006F75EB"/>
    <w:rsid w:val="006F7764"/>
    <w:rsid w:val="006F7E11"/>
    <w:rsid w:val="006F7F73"/>
    <w:rsid w:val="0070600B"/>
    <w:rsid w:val="00706F6A"/>
    <w:rsid w:val="007105C2"/>
    <w:rsid w:val="0071237B"/>
    <w:rsid w:val="007123D3"/>
    <w:rsid w:val="00715861"/>
    <w:rsid w:val="0071773B"/>
    <w:rsid w:val="00722E5A"/>
    <w:rsid w:val="0072636A"/>
    <w:rsid w:val="0072751B"/>
    <w:rsid w:val="00732558"/>
    <w:rsid w:val="00732923"/>
    <w:rsid w:val="0073585A"/>
    <w:rsid w:val="0073604D"/>
    <w:rsid w:val="0073619B"/>
    <w:rsid w:val="007403EC"/>
    <w:rsid w:val="00742F20"/>
    <w:rsid w:val="00743C7B"/>
    <w:rsid w:val="007504F2"/>
    <w:rsid w:val="00750AAC"/>
    <w:rsid w:val="0075139C"/>
    <w:rsid w:val="0075316F"/>
    <w:rsid w:val="0075443C"/>
    <w:rsid w:val="007552EB"/>
    <w:rsid w:val="00756F55"/>
    <w:rsid w:val="0076632F"/>
    <w:rsid w:val="00766825"/>
    <w:rsid w:val="0077083A"/>
    <w:rsid w:val="00773802"/>
    <w:rsid w:val="007743C1"/>
    <w:rsid w:val="007802B2"/>
    <w:rsid w:val="007808C0"/>
    <w:rsid w:val="007815FB"/>
    <w:rsid w:val="00782A5C"/>
    <w:rsid w:val="0078350E"/>
    <w:rsid w:val="007846FB"/>
    <w:rsid w:val="00790EAC"/>
    <w:rsid w:val="0079108B"/>
    <w:rsid w:val="00792551"/>
    <w:rsid w:val="007937F9"/>
    <w:rsid w:val="00795245"/>
    <w:rsid w:val="007970BC"/>
    <w:rsid w:val="007A4147"/>
    <w:rsid w:val="007A4B5A"/>
    <w:rsid w:val="007A546B"/>
    <w:rsid w:val="007A6BC3"/>
    <w:rsid w:val="007A7251"/>
    <w:rsid w:val="007B1909"/>
    <w:rsid w:val="007B36F2"/>
    <w:rsid w:val="007B5D4B"/>
    <w:rsid w:val="007B5EC7"/>
    <w:rsid w:val="007C364F"/>
    <w:rsid w:val="007C37F9"/>
    <w:rsid w:val="007C3ACE"/>
    <w:rsid w:val="007C5DE9"/>
    <w:rsid w:val="007C6FD4"/>
    <w:rsid w:val="007D10F4"/>
    <w:rsid w:val="007D5413"/>
    <w:rsid w:val="007D68C5"/>
    <w:rsid w:val="007D73CA"/>
    <w:rsid w:val="007E1509"/>
    <w:rsid w:val="007E2AD7"/>
    <w:rsid w:val="007E2C42"/>
    <w:rsid w:val="007E34E4"/>
    <w:rsid w:val="007E4B32"/>
    <w:rsid w:val="007E5339"/>
    <w:rsid w:val="007E65B9"/>
    <w:rsid w:val="007E669D"/>
    <w:rsid w:val="007F16D5"/>
    <w:rsid w:val="007F28FC"/>
    <w:rsid w:val="007F5928"/>
    <w:rsid w:val="0080029F"/>
    <w:rsid w:val="00804F43"/>
    <w:rsid w:val="00805821"/>
    <w:rsid w:val="00807555"/>
    <w:rsid w:val="00811055"/>
    <w:rsid w:val="008210B0"/>
    <w:rsid w:val="00823FC7"/>
    <w:rsid w:val="00824B2D"/>
    <w:rsid w:val="0082542F"/>
    <w:rsid w:val="00825D8E"/>
    <w:rsid w:val="0083059D"/>
    <w:rsid w:val="008338F6"/>
    <w:rsid w:val="008359F5"/>
    <w:rsid w:val="00837183"/>
    <w:rsid w:val="00841156"/>
    <w:rsid w:val="00841B57"/>
    <w:rsid w:val="00842E60"/>
    <w:rsid w:val="00846BCE"/>
    <w:rsid w:val="00846F57"/>
    <w:rsid w:val="00850027"/>
    <w:rsid w:val="00850E4B"/>
    <w:rsid w:val="00854736"/>
    <w:rsid w:val="0085FEED"/>
    <w:rsid w:val="00860611"/>
    <w:rsid w:val="00861988"/>
    <w:rsid w:val="00861C51"/>
    <w:rsid w:val="00863391"/>
    <w:rsid w:val="00866788"/>
    <w:rsid w:val="00867234"/>
    <w:rsid w:val="00867BC6"/>
    <w:rsid w:val="00871737"/>
    <w:rsid w:val="008724D4"/>
    <w:rsid w:val="00874E39"/>
    <w:rsid w:val="00876B50"/>
    <w:rsid w:val="008773C9"/>
    <w:rsid w:val="00883339"/>
    <w:rsid w:val="00884D43"/>
    <w:rsid w:val="00885DC4"/>
    <w:rsid w:val="00886A8A"/>
    <w:rsid w:val="00887B86"/>
    <w:rsid w:val="00890D3A"/>
    <w:rsid w:val="00891640"/>
    <w:rsid w:val="0089299E"/>
    <w:rsid w:val="00893137"/>
    <w:rsid w:val="00893A54"/>
    <w:rsid w:val="00893DC9"/>
    <w:rsid w:val="00894076"/>
    <w:rsid w:val="00895418"/>
    <w:rsid w:val="008954B0"/>
    <w:rsid w:val="008A0065"/>
    <w:rsid w:val="008A054F"/>
    <w:rsid w:val="008A2315"/>
    <w:rsid w:val="008A2CD3"/>
    <w:rsid w:val="008A7731"/>
    <w:rsid w:val="008B12A4"/>
    <w:rsid w:val="008B2F09"/>
    <w:rsid w:val="008B5166"/>
    <w:rsid w:val="008B66CB"/>
    <w:rsid w:val="008C0E84"/>
    <w:rsid w:val="008C25D7"/>
    <w:rsid w:val="008C3AA5"/>
    <w:rsid w:val="008C3D5E"/>
    <w:rsid w:val="008C78A6"/>
    <w:rsid w:val="008C7EAC"/>
    <w:rsid w:val="008D2456"/>
    <w:rsid w:val="008D2CFF"/>
    <w:rsid w:val="008D3672"/>
    <w:rsid w:val="008D4498"/>
    <w:rsid w:val="008D4F10"/>
    <w:rsid w:val="008D55A1"/>
    <w:rsid w:val="008D5EC7"/>
    <w:rsid w:val="008D69D0"/>
    <w:rsid w:val="008D6C11"/>
    <w:rsid w:val="008E1F0F"/>
    <w:rsid w:val="008E219C"/>
    <w:rsid w:val="008E3B76"/>
    <w:rsid w:val="008E5476"/>
    <w:rsid w:val="008F3D23"/>
    <w:rsid w:val="008F6675"/>
    <w:rsid w:val="00902720"/>
    <w:rsid w:val="00906D8B"/>
    <w:rsid w:val="00907C00"/>
    <w:rsid w:val="00912260"/>
    <w:rsid w:val="0091308A"/>
    <w:rsid w:val="00913D8A"/>
    <w:rsid w:val="009235B4"/>
    <w:rsid w:val="00927D5C"/>
    <w:rsid w:val="00930573"/>
    <w:rsid w:val="009324CE"/>
    <w:rsid w:val="00932F94"/>
    <w:rsid w:val="00934003"/>
    <w:rsid w:val="00934029"/>
    <w:rsid w:val="00936A4C"/>
    <w:rsid w:val="00937744"/>
    <w:rsid w:val="00941D6D"/>
    <w:rsid w:val="00941D8B"/>
    <w:rsid w:val="00941F59"/>
    <w:rsid w:val="00943699"/>
    <w:rsid w:val="00950BCA"/>
    <w:rsid w:val="00951539"/>
    <w:rsid w:val="00954980"/>
    <w:rsid w:val="00955E7F"/>
    <w:rsid w:val="0095782E"/>
    <w:rsid w:val="009615AF"/>
    <w:rsid w:val="00962671"/>
    <w:rsid w:val="00962BB8"/>
    <w:rsid w:val="009633B8"/>
    <w:rsid w:val="009638DE"/>
    <w:rsid w:val="0096520F"/>
    <w:rsid w:val="0096728B"/>
    <w:rsid w:val="009679CE"/>
    <w:rsid w:val="009729E9"/>
    <w:rsid w:val="00980371"/>
    <w:rsid w:val="00980614"/>
    <w:rsid w:val="00982996"/>
    <w:rsid w:val="0099365B"/>
    <w:rsid w:val="0099486E"/>
    <w:rsid w:val="0099575F"/>
    <w:rsid w:val="00997F55"/>
    <w:rsid w:val="009A11EA"/>
    <w:rsid w:val="009A42C1"/>
    <w:rsid w:val="009A57BD"/>
    <w:rsid w:val="009A5EAD"/>
    <w:rsid w:val="009A7FCC"/>
    <w:rsid w:val="009B1E64"/>
    <w:rsid w:val="009B4A04"/>
    <w:rsid w:val="009C016F"/>
    <w:rsid w:val="009C0C6A"/>
    <w:rsid w:val="009C11FE"/>
    <w:rsid w:val="009D0727"/>
    <w:rsid w:val="009D137B"/>
    <w:rsid w:val="009D5E73"/>
    <w:rsid w:val="009D6D72"/>
    <w:rsid w:val="009D7540"/>
    <w:rsid w:val="009E7B67"/>
    <w:rsid w:val="009F0CE8"/>
    <w:rsid w:val="009F1C78"/>
    <w:rsid w:val="009F62FD"/>
    <w:rsid w:val="009F769C"/>
    <w:rsid w:val="00A00FCE"/>
    <w:rsid w:val="00A011E0"/>
    <w:rsid w:val="00A029DC"/>
    <w:rsid w:val="00A06AE5"/>
    <w:rsid w:val="00A07100"/>
    <w:rsid w:val="00A07930"/>
    <w:rsid w:val="00A14685"/>
    <w:rsid w:val="00A15B2B"/>
    <w:rsid w:val="00A16D2B"/>
    <w:rsid w:val="00A221E2"/>
    <w:rsid w:val="00A2277A"/>
    <w:rsid w:val="00A25AA4"/>
    <w:rsid w:val="00A26505"/>
    <w:rsid w:val="00A324ED"/>
    <w:rsid w:val="00A3362C"/>
    <w:rsid w:val="00A3720B"/>
    <w:rsid w:val="00A401DF"/>
    <w:rsid w:val="00A4287C"/>
    <w:rsid w:val="00A42C55"/>
    <w:rsid w:val="00A4448A"/>
    <w:rsid w:val="00A46F87"/>
    <w:rsid w:val="00A56F3E"/>
    <w:rsid w:val="00A60CCA"/>
    <w:rsid w:val="00A63341"/>
    <w:rsid w:val="00A65D8D"/>
    <w:rsid w:val="00A736CB"/>
    <w:rsid w:val="00A7393C"/>
    <w:rsid w:val="00A7459F"/>
    <w:rsid w:val="00A76439"/>
    <w:rsid w:val="00A76C23"/>
    <w:rsid w:val="00A778AE"/>
    <w:rsid w:val="00A81252"/>
    <w:rsid w:val="00A85E2C"/>
    <w:rsid w:val="00A904F9"/>
    <w:rsid w:val="00A90FC0"/>
    <w:rsid w:val="00A925A9"/>
    <w:rsid w:val="00A93781"/>
    <w:rsid w:val="00A952E3"/>
    <w:rsid w:val="00A97152"/>
    <w:rsid w:val="00A9737E"/>
    <w:rsid w:val="00AA1345"/>
    <w:rsid w:val="00AA408C"/>
    <w:rsid w:val="00AB447B"/>
    <w:rsid w:val="00AB70C2"/>
    <w:rsid w:val="00AC04D1"/>
    <w:rsid w:val="00AC338E"/>
    <w:rsid w:val="00AC3441"/>
    <w:rsid w:val="00AC45D4"/>
    <w:rsid w:val="00AD1985"/>
    <w:rsid w:val="00AD29DB"/>
    <w:rsid w:val="00AD3E89"/>
    <w:rsid w:val="00AD551D"/>
    <w:rsid w:val="00AD58B6"/>
    <w:rsid w:val="00AD7DA3"/>
    <w:rsid w:val="00AE296F"/>
    <w:rsid w:val="00AE4FB9"/>
    <w:rsid w:val="00AE6D51"/>
    <w:rsid w:val="00AF2016"/>
    <w:rsid w:val="00AF3177"/>
    <w:rsid w:val="00AF4A7B"/>
    <w:rsid w:val="00AF52AC"/>
    <w:rsid w:val="00AF7260"/>
    <w:rsid w:val="00B005C3"/>
    <w:rsid w:val="00B01F3F"/>
    <w:rsid w:val="00B02AE8"/>
    <w:rsid w:val="00B0306B"/>
    <w:rsid w:val="00B04DE9"/>
    <w:rsid w:val="00B05E71"/>
    <w:rsid w:val="00B06A0C"/>
    <w:rsid w:val="00B06E05"/>
    <w:rsid w:val="00B06F6F"/>
    <w:rsid w:val="00B10261"/>
    <w:rsid w:val="00B10772"/>
    <w:rsid w:val="00B11CED"/>
    <w:rsid w:val="00B123A1"/>
    <w:rsid w:val="00B15738"/>
    <w:rsid w:val="00B20A8E"/>
    <w:rsid w:val="00B223B0"/>
    <w:rsid w:val="00B23E11"/>
    <w:rsid w:val="00B303DD"/>
    <w:rsid w:val="00B30407"/>
    <w:rsid w:val="00B30970"/>
    <w:rsid w:val="00B36AF1"/>
    <w:rsid w:val="00B4167D"/>
    <w:rsid w:val="00B43123"/>
    <w:rsid w:val="00B4316C"/>
    <w:rsid w:val="00B44FE1"/>
    <w:rsid w:val="00B461A9"/>
    <w:rsid w:val="00B51AF6"/>
    <w:rsid w:val="00B51BAC"/>
    <w:rsid w:val="00B54401"/>
    <w:rsid w:val="00B55E86"/>
    <w:rsid w:val="00B5645D"/>
    <w:rsid w:val="00B6312C"/>
    <w:rsid w:val="00B64EE4"/>
    <w:rsid w:val="00B6639A"/>
    <w:rsid w:val="00B7115B"/>
    <w:rsid w:val="00B72992"/>
    <w:rsid w:val="00B77835"/>
    <w:rsid w:val="00B81584"/>
    <w:rsid w:val="00B81CD2"/>
    <w:rsid w:val="00B834DE"/>
    <w:rsid w:val="00B840FB"/>
    <w:rsid w:val="00B85295"/>
    <w:rsid w:val="00B86391"/>
    <w:rsid w:val="00B87492"/>
    <w:rsid w:val="00B91A2B"/>
    <w:rsid w:val="00B91E9B"/>
    <w:rsid w:val="00B92ECC"/>
    <w:rsid w:val="00B93FE0"/>
    <w:rsid w:val="00B949B5"/>
    <w:rsid w:val="00B960CE"/>
    <w:rsid w:val="00B96AEA"/>
    <w:rsid w:val="00B97EC3"/>
    <w:rsid w:val="00BA4B09"/>
    <w:rsid w:val="00BA5439"/>
    <w:rsid w:val="00BA681C"/>
    <w:rsid w:val="00BA7892"/>
    <w:rsid w:val="00BB1AFE"/>
    <w:rsid w:val="00BB1CD2"/>
    <w:rsid w:val="00BB285D"/>
    <w:rsid w:val="00BB48D8"/>
    <w:rsid w:val="00BB6EA7"/>
    <w:rsid w:val="00BB763A"/>
    <w:rsid w:val="00BC19AE"/>
    <w:rsid w:val="00BC4749"/>
    <w:rsid w:val="00BC5070"/>
    <w:rsid w:val="00BD12E4"/>
    <w:rsid w:val="00BD391E"/>
    <w:rsid w:val="00BE095E"/>
    <w:rsid w:val="00BE1544"/>
    <w:rsid w:val="00BE5028"/>
    <w:rsid w:val="00BE66CB"/>
    <w:rsid w:val="00BE6E1D"/>
    <w:rsid w:val="00BE7375"/>
    <w:rsid w:val="00BF052F"/>
    <w:rsid w:val="00BF0AD9"/>
    <w:rsid w:val="00BF1AA5"/>
    <w:rsid w:val="00BF2522"/>
    <w:rsid w:val="00BF35C1"/>
    <w:rsid w:val="00C00A2B"/>
    <w:rsid w:val="00C02986"/>
    <w:rsid w:val="00C03877"/>
    <w:rsid w:val="00C1320D"/>
    <w:rsid w:val="00C13941"/>
    <w:rsid w:val="00C14B28"/>
    <w:rsid w:val="00C14C21"/>
    <w:rsid w:val="00C150B0"/>
    <w:rsid w:val="00C17C6E"/>
    <w:rsid w:val="00C21033"/>
    <w:rsid w:val="00C215F8"/>
    <w:rsid w:val="00C27A1F"/>
    <w:rsid w:val="00C3121D"/>
    <w:rsid w:val="00C3659C"/>
    <w:rsid w:val="00C40AD2"/>
    <w:rsid w:val="00C44C6C"/>
    <w:rsid w:val="00C455D3"/>
    <w:rsid w:val="00C45B97"/>
    <w:rsid w:val="00C52191"/>
    <w:rsid w:val="00C53C6C"/>
    <w:rsid w:val="00C562D5"/>
    <w:rsid w:val="00C60695"/>
    <w:rsid w:val="00C65635"/>
    <w:rsid w:val="00C6613E"/>
    <w:rsid w:val="00C66447"/>
    <w:rsid w:val="00C6677A"/>
    <w:rsid w:val="00C7378C"/>
    <w:rsid w:val="00C756F6"/>
    <w:rsid w:val="00C75A1E"/>
    <w:rsid w:val="00C83B81"/>
    <w:rsid w:val="00C854A0"/>
    <w:rsid w:val="00C869E3"/>
    <w:rsid w:val="00C95590"/>
    <w:rsid w:val="00C96EA2"/>
    <w:rsid w:val="00CB0618"/>
    <w:rsid w:val="00CB4973"/>
    <w:rsid w:val="00CB5DD4"/>
    <w:rsid w:val="00CC0EE1"/>
    <w:rsid w:val="00CC1235"/>
    <w:rsid w:val="00CC5285"/>
    <w:rsid w:val="00CC554A"/>
    <w:rsid w:val="00CD0208"/>
    <w:rsid w:val="00CD14A6"/>
    <w:rsid w:val="00CD2C31"/>
    <w:rsid w:val="00CD6C30"/>
    <w:rsid w:val="00CE1999"/>
    <w:rsid w:val="00CE2197"/>
    <w:rsid w:val="00CE298D"/>
    <w:rsid w:val="00CE49B4"/>
    <w:rsid w:val="00CE4C4C"/>
    <w:rsid w:val="00CE673B"/>
    <w:rsid w:val="00CE7A03"/>
    <w:rsid w:val="00CE7F8F"/>
    <w:rsid w:val="00CF2A29"/>
    <w:rsid w:val="00CF3667"/>
    <w:rsid w:val="00CF3F26"/>
    <w:rsid w:val="00CF568B"/>
    <w:rsid w:val="00D105B5"/>
    <w:rsid w:val="00D1081B"/>
    <w:rsid w:val="00D11F10"/>
    <w:rsid w:val="00D17D39"/>
    <w:rsid w:val="00D20B71"/>
    <w:rsid w:val="00D20CE2"/>
    <w:rsid w:val="00D2614C"/>
    <w:rsid w:val="00D30B9C"/>
    <w:rsid w:val="00D33B4C"/>
    <w:rsid w:val="00D34AE3"/>
    <w:rsid w:val="00D35BEA"/>
    <w:rsid w:val="00D36F30"/>
    <w:rsid w:val="00D40EF2"/>
    <w:rsid w:val="00D4200A"/>
    <w:rsid w:val="00D504D2"/>
    <w:rsid w:val="00D5113E"/>
    <w:rsid w:val="00D52805"/>
    <w:rsid w:val="00D53A45"/>
    <w:rsid w:val="00D53F54"/>
    <w:rsid w:val="00D54FDE"/>
    <w:rsid w:val="00D56376"/>
    <w:rsid w:val="00D63EE3"/>
    <w:rsid w:val="00D65A8E"/>
    <w:rsid w:val="00D7016C"/>
    <w:rsid w:val="00D71408"/>
    <w:rsid w:val="00D7207E"/>
    <w:rsid w:val="00D72DE2"/>
    <w:rsid w:val="00D733A1"/>
    <w:rsid w:val="00D749F5"/>
    <w:rsid w:val="00D77157"/>
    <w:rsid w:val="00D95059"/>
    <w:rsid w:val="00D95BE3"/>
    <w:rsid w:val="00D965DA"/>
    <w:rsid w:val="00DA003B"/>
    <w:rsid w:val="00DA189F"/>
    <w:rsid w:val="00DA249B"/>
    <w:rsid w:val="00DA31ED"/>
    <w:rsid w:val="00DA4383"/>
    <w:rsid w:val="00DA7252"/>
    <w:rsid w:val="00DA76B2"/>
    <w:rsid w:val="00DB2963"/>
    <w:rsid w:val="00DB34B3"/>
    <w:rsid w:val="00DB5A7B"/>
    <w:rsid w:val="00DB693B"/>
    <w:rsid w:val="00DC18F8"/>
    <w:rsid w:val="00DC53AA"/>
    <w:rsid w:val="00DC79BB"/>
    <w:rsid w:val="00DD1D3A"/>
    <w:rsid w:val="00DD4060"/>
    <w:rsid w:val="00DD4839"/>
    <w:rsid w:val="00DD60E8"/>
    <w:rsid w:val="00DD62EC"/>
    <w:rsid w:val="00DE0170"/>
    <w:rsid w:val="00DE2729"/>
    <w:rsid w:val="00DE32AA"/>
    <w:rsid w:val="00DE5132"/>
    <w:rsid w:val="00DE5EB4"/>
    <w:rsid w:val="00DE6027"/>
    <w:rsid w:val="00DF30C5"/>
    <w:rsid w:val="00DF3547"/>
    <w:rsid w:val="00E009F1"/>
    <w:rsid w:val="00E01F80"/>
    <w:rsid w:val="00E022F1"/>
    <w:rsid w:val="00E04F80"/>
    <w:rsid w:val="00E05201"/>
    <w:rsid w:val="00E05980"/>
    <w:rsid w:val="00E13904"/>
    <w:rsid w:val="00E2046D"/>
    <w:rsid w:val="00E22089"/>
    <w:rsid w:val="00E24104"/>
    <w:rsid w:val="00E25BE7"/>
    <w:rsid w:val="00E26DA8"/>
    <w:rsid w:val="00E27751"/>
    <w:rsid w:val="00E316AC"/>
    <w:rsid w:val="00E319BE"/>
    <w:rsid w:val="00E32EBA"/>
    <w:rsid w:val="00E3506E"/>
    <w:rsid w:val="00E37406"/>
    <w:rsid w:val="00E37F83"/>
    <w:rsid w:val="00E4027B"/>
    <w:rsid w:val="00E41ACC"/>
    <w:rsid w:val="00E41DC0"/>
    <w:rsid w:val="00E47C3A"/>
    <w:rsid w:val="00E53734"/>
    <w:rsid w:val="00E54CC5"/>
    <w:rsid w:val="00E55066"/>
    <w:rsid w:val="00E6326F"/>
    <w:rsid w:val="00E660B9"/>
    <w:rsid w:val="00E74C08"/>
    <w:rsid w:val="00E76A3D"/>
    <w:rsid w:val="00E76F36"/>
    <w:rsid w:val="00E77557"/>
    <w:rsid w:val="00E77FB0"/>
    <w:rsid w:val="00E81595"/>
    <w:rsid w:val="00E81E86"/>
    <w:rsid w:val="00E81FD3"/>
    <w:rsid w:val="00E83F48"/>
    <w:rsid w:val="00E84A9F"/>
    <w:rsid w:val="00E93BA3"/>
    <w:rsid w:val="00E942DE"/>
    <w:rsid w:val="00E94BC4"/>
    <w:rsid w:val="00EA004E"/>
    <w:rsid w:val="00EA11E1"/>
    <w:rsid w:val="00EA6B93"/>
    <w:rsid w:val="00EB7104"/>
    <w:rsid w:val="00EC22F6"/>
    <w:rsid w:val="00EC3475"/>
    <w:rsid w:val="00EC670E"/>
    <w:rsid w:val="00EC6B3E"/>
    <w:rsid w:val="00EC6E9E"/>
    <w:rsid w:val="00EC7AEF"/>
    <w:rsid w:val="00ED05A6"/>
    <w:rsid w:val="00ED11F4"/>
    <w:rsid w:val="00ED226B"/>
    <w:rsid w:val="00ED3920"/>
    <w:rsid w:val="00ED434D"/>
    <w:rsid w:val="00ED6A90"/>
    <w:rsid w:val="00ED7046"/>
    <w:rsid w:val="00EE02C8"/>
    <w:rsid w:val="00EE1019"/>
    <w:rsid w:val="00EE12C8"/>
    <w:rsid w:val="00EE13FD"/>
    <w:rsid w:val="00EE46AA"/>
    <w:rsid w:val="00EE78EB"/>
    <w:rsid w:val="00EF191F"/>
    <w:rsid w:val="00EF6425"/>
    <w:rsid w:val="00EF7146"/>
    <w:rsid w:val="00EF7569"/>
    <w:rsid w:val="00F01520"/>
    <w:rsid w:val="00F03ADB"/>
    <w:rsid w:val="00F03AE5"/>
    <w:rsid w:val="00F06637"/>
    <w:rsid w:val="00F07CCE"/>
    <w:rsid w:val="00F10FC7"/>
    <w:rsid w:val="00F118E1"/>
    <w:rsid w:val="00F14F05"/>
    <w:rsid w:val="00F156E7"/>
    <w:rsid w:val="00F17197"/>
    <w:rsid w:val="00F17DC5"/>
    <w:rsid w:val="00F21FA2"/>
    <w:rsid w:val="00F23D67"/>
    <w:rsid w:val="00F23D9A"/>
    <w:rsid w:val="00F24C68"/>
    <w:rsid w:val="00F260A7"/>
    <w:rsid w:val="00F27066"/>
    <w:rsid w:val="00F27337"/>
    <w:rsid w:val="00F27388"/>
    <w:rsid w:val="00F2783B"/>
    <w:rsid w:val="00F279E9"/>
    <w:rsid w:val="00F27C99"/>
    <w:rsid w:val="00F3113D"/>
    <w:rsid w:val="00F33781"/>
    <w:rsid w:val="00F338A8"/>
    <w:rsid w:val="00F3458E"/>
    <w:rsid w:val="00F35871"/>
    <w:rsid w:val="00F35AD3"/>
    <w:rsid w:val="00F36239"/>
    <w:rsid w:val="00F370E5"/>
    <w:rsid w:val="00F45114"/>
    <w:rsid w:val="00F47BAD"/>
    <w:rsid w:val="00F605EF"/>
    <w:rsid w:val="00F65D4B"/>
    <w:rsid w:val="00F66E16"/>
    <w:rsid w:val="00F67213"/>
    <w:rsid w:val="00F70074"/>
    <w:rsid w:val="00F70B7C"/>
    <w:rsid w:val="00F70E04"/>
    <w:rsid w:val="00F71239"/>
    <w:rsid w:val="00F730C4"/>
    <w:rsid w:val="00F73571"/>
    <w:rsid w:val="00F77741"/>
    <w:rsid w:val="00F839FD"/>
    <w:rsid w:val="00F86EBE"/>
    <w:rsid w:val="00F914CB"/>
    <w:rsid w:val="00F92A5B"/>
    <w:rsid w:val="00FA2626"/>
    <w:rsid w:val="00FA2A61"/>
    <w:rsid w:val="00FB030A"/>
    <w:rsid w:val="00FB0628"/>
    <w:rsid w:val="00FB0D4F"/>
    <w:rsid w:val="00FB4DC3"/>
    <w:rsid w:val="00FC0519"/>
    <w:rsid w:val="00FD22AE"/>
    <w:rsid w:val="00FD6E75"/>
    <w:rsid w:val="00FD6E7D"/>
    <w:rsid w:val="00FD7E85"/>
    <w:rsid w:val="00FE6BDA"/>
    <w:rsid w:val="00FE758F"/>
    <w:rsid w:val="00FF388A"/>
    <w:rsid w:val="00FF5219"/>
    <w:rsid w:val="00FF5B3D"/>
    <w:rsid w:val="00FF73E1"/>
    <w:rsid w:val="00FF77C6"/>
    <w:rsid w:val="01556F8B"/>
    <w:rsid w:val="024A529F"/>
    <w:rsid w:val="026E0A93"/>
    <w:rsid w:val="02C8F1FB"/>
    <w:rsid w:val="03C024CD"/>
    <w:rsid w:val="04C065FD"/>
    <w:rsid w:val="06A8556D"/>
    <w:rsid w:val="06DE9D32"/>
    <w:rsid w:val="073B9826"/>
    <w:rsid w:val="07515F96"/>
    <w:rsid w:val="076D34C2"/>
    <w:rsid w:val="0780EFD3"/>
    <w:rsid w:val="07952C31"/>
    <w:rsid w:val="07974185"/>
    <w:rsid w:val="07B5CE5B"/>
    <w:rsid w:val="07CEB3EA"/>
    <w:rsid w:val="084233CF"/>
    <w:rsid w:val="085781B3"/>
    <w:rsid w:val="085F403D"/>
    <w:rsid w:val="089620BD"/>
    <w:rsid w:val="08C12531"/>
    <w:rsid w:val="099FB6F7"/>
    <w:rsid w:val="09B29AA2"/>
    <w:rsid w:val="09C7E7F9"/>
    <w:rsid w:val="0A31F11E"/>
    <w:rsid w:val="0AD5AF6C"/>
    <w:rsid w:val="0B1A5E56"/>
    <w:rsid w:val="0B977EE5"/>
    <w:rsid w:val="0B9816F5"/>
    <w:rsid w:val="0BB4DC6F"/>
    <w:rsid w:val="0BCDC17F"/>
    <w:rsid w:val="0BF683F7"/>
    <w:rsid w:val="0C60172E"/>
    <w:rsid w:val="0CABC595"/>
    <w:rsid w:val="0D140713"/>
    <w:rsid w:val="0D98329D"/>
    <w:rsid w:val="0F4BCC4C"/>
    <w:rsid w:val="0F514A66"/>
    <w:rsid w:val="0F7A1D0B"/>
    <w:rsid w:val="0F7DFD8B"/>
    <w:rsid w:val="1018FE07"/>
    <w:rsid w:val="1053955B"/>
    <w:rsid w:val="10CC6EC5"/>
    <w:rsid w:val="10D4FA3F"/>
    <w:rsid w:val="11C6FD22"/>
    <w:rsid w:val="120C1058"/>
    <w:rsid w:val="13C09F1D"/>
    <w:rsid w:val="13C50DC0"/>
    <w:rsid w:val="140195DC"/>
    <w:rsid w:val="141ABE39"/>
    <w:rsid w:val="144BB7CA"/>
    <w:rsid w:val="151F18F8"/>
    <w:rsid w:val="1560DE21"/>
    <w:rsid w:val="15BA8C29"/>
    <w:rsid w:val="16093D0F"/>
    <w:rsid w:val="162B502A"/>
    <w:rsid w:val="17061D23"/>
    <w:rsid w:val="17E883EF"/>
    <w:rsid w:val="188399A3"/>
    <w:rsid w:val="18BB0309"/>
    <w:rsid w:val="18F3F140"/>
    <w:rsid w:val="19FAF674"/>
    <w:rsid w:val="1A6D42C4"/>
    <w:rsid w:val="1AF61FF8"/>
    <w:rsid w:val="1B38F0C5"/>
    <w:rsid w:val="1B50D18B"/>
    <w:rsid w:val="1BB39821"/>
    <w:rsid w:val="1BCD9A87"/>
    <w:rsid w:val="1C2C45B8"/>
    <w:rsid w:val="1D17DB9A"/>
    <w:rsid w:val="1D371B29"/>
    <w:rsid w:val="1D58BBF6"/>
    <w:rsid w:val="1D6BF006"/>
    <w:rsid w:val="1DC81619"/>
    <w:rsid w:val="1E8D266B"/>
    <w:rsid w:val="1EBC47BD"/>
    <w:rsid w:val="1EEFD98F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20A503"/>
    <w:rsid w:val="24C63DA9"/>
    <w:rsid w:val="25075136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8F5F05D"/>
    <w:rsid w:val="29335E9F"/>
    <w:rsid w:val="294B6991"/>
    <w:rsid w:val="2997F2FC"/>
    <w:rsid w:val="2AA37868"/>
    <w:rsid w:val="2AF7F48D"/>
    <w:rsid w:val="2C0C8C2B"/>
    <w:rsid w:val="2C61172C"/>
    <w:rsid w:val="2CEC5911"/>
    <w:rsid w:val="2D2E80FE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599C9F"/>
    <w:rsid w:val="338D1A7D"/>
    <w:rsid w:val="33D914AD"/>
    <w:rsid w:val="3446546A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2A6CDB"/>
    <w:rsid w:val="3A4A891D"/>
    <w:rsid w:val="3AD641EA"/>
    <w:rsid w:val="3B00A5AD"/>
    <w:rsid w:val="3B38AC50"/>
    <w:rsid w:val="3BA9AC3A"/>
    <w:rsid w:val="3CE8B573"/>
    <w:rsid w:val="3D44F047"/>
    <w:rsid w:val="3D879BEE"/>
    <w:rsid w:val="3DBAE94F"/>
    <w:rsid w:val="3DC952DE"/>
    <w:rsid w:val="3E2B6C2F"/>
    <w:rsid w:val="3E96E513"/>
    <w:rsid w:val="3EE0AF53"/>
    <w:rsid w:val="3F4C68C1"/>
    <w:rsid w:val="40074076"/>
    <w:rsid w:val="416D0FFD"/>
    <w:rsid w:val="41E9B911"/>
    <w:rsid w:val="426F640F"/>
    <w:rsid w:val="435F7648"/>
    <w:rsid w:val="4374BE11"/>
    <w:rsid w:val="43A56D6D"/>
    <w:rsid w:val="43CE80F4"/>
    <w:rsid w:val="43E73F40"/>
    <w:rsid w:val="44503462"/>
    <w:rsid w:val="44E66D94"/>
    <w:rsid w:val="45133E18"/>
    <w:rsid w:val="4513626B"/>
    <w:rsid w:val="45222702"/>
    <w:rsid w:val="45631304"/>
    <w:rsid w:val="45EBF416"/>
    <w:rsid w:val="462C01A0"/>
    <w:rsid w:val="46F90A2C"/>
    <w:rsid w:val="47CEA1FC"/>
    <w:rsid w:val="4811EFA4"/>
    <w:rsid w:val="48524CB0"/>
    <w:rsid w:val="48577FD3"/>
    <w:rsid w:val="48BA7769"/>
    <w:rsid w:val="49062D3B"/>
    <w:rsid w:val="4953658E"/>
    <w:rsid w:val="495EF985"/>
    <w:rsid w:val="4996FB9B"/>
    <w:rsid w:val="4A0C03D1"/>
    <w:rsid w:val="4A45A141"/>
    <w:rsid w:val="4AFE5538"/>
    <w:rsid w:val="4B89DBDB"/>
    <w:rsid w:val="4BB8F11C"/>
    <w:rsid w:val="4C9131C5"/>
    <w:rsid w:val="4C9E3154"/>
    <w:rsid w:val="4CC03E42"/>
    <w:rsid w:val="4D6DE348"/>
    <w:rsid w:val="4E255E2E"/>
    <w:rsid w:val="4E3DE380"/>
    <w:rsid w:val="4E703972"/>
    <w:rsid w:val="4E8CAF43"/>
    <w:rsid w:val="4E9AAF27"/>
    <w:rsid w:val="4EB02598"/>
    <w:rsid w:val="4EF34D6B"/>
    <w:rsid w:val="4FC08B84"/>
    <w:rsid w:val="4FC2A712"/>
    <w:rsid w:val="4FD1C65B"/>
    <w:rsid w:val="507306AD"/>
    <w:rsid w:val="515C5BE5"/>
    <w:rsid w:val="51FC3CC8"/>
    <w:rsid w:val="52B1837A"/>
    <w:rsid w:val="52E0920A"/>
    <w:rsid w:val="53301498"/>
    <w:rsid w:val="538044E6"/>
    <w:rsid w:val="53B04F29"/>
    <w:rsid w:val="5429B36A"/>
    <w:rsid w:val="54398C80"/>
    <w:rsid w:val="54949FB2"/>
    <w:rsid w:val="54A654C6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3484B3"/>
    <w:rsid w:val="5AF81D8D"/>
    <w:rsid w:val="5B21694E"/>
    <w:rsid w:val="5B274287"/>
    <w:rsid w:val="5B563E2B"/>
    <w:rsid w:val="5BBA60F5"/>
    <w:rsid w:val="5BD0EED4"/>
    <w:rsid w:val="5C2BB955"/>
    <w:rsid w:val="5C414A4A"/>
    <w:rsid w:val="5C86893A"/>
    <w:rsid w:val="5CB782CB"/>
    <w:rsid w:val="5D2AC9C6"/>
    <w:rsid w:val="5D5A1658"/>
    <w:rsid w:val="5DDBF86B"/>
    <w:rsid w:val="5E53532C"/>
    <w:rsid w:val="5E54074A"/>
    <w:rsid w:val="5E9CCD64"/>
    <w:rsid w:val="5EAAE109"/>
    <w:rsid w:val="5F87F775"/>
    <w:rsid w:val="5FE84139"/>
    <w:rsid w:val="609AB2BF"/>
    <w:rsid w:val="60DA81CF"/>
    <w:rsid w:val="60DB32A3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A66279"/>
    <w:rsid w:val="64C294B0"/>
    <w:rsid w:val="65855E12"/>
    <w:rsid w:val="65E2110D"/>
    <w:rsid w:val="65EE5E46"/>
    <w:rsid w:val="663C2C0A"/>
    <w:rsid w:val="6689B8D1"/>
    <w:rsid w:val="66CB9611"/>
    <w:rsid w:val="66E1F5B5"/>
    <w:rsid w:val="670C1638"/>
    <w:rsid w:val="6722A6F6"/>
    <w:rsid w:val="67511A4B"/>
    <w:rsid w:val="67D30691"/>
    <w:rsid w:val="68136A6F"/>
    <w:rsid w:val="685698E2"/>
    <w:rsid w:val="68D77266"/>
    <w:rsid w:val="69050D3A"/>
    <w:rsid w:val="699227C4"/>
    <w:rsid w:val="6A26A56D"/>
    <w:rsid w:val="6A2EAA23"/>
    <w:rsid w:val="6A42D9D5"/>
    <w:rsid w:val="6B479DEF"/>
    <w:rsid w:val="6B4C3C56"/>
    <w:rsid w:val="6B702349"/>
    <w:rsid w:val="6B9D8F4C"/>
    <w:rsid w:val="6BA2CB73"/>
    <w:rsid w:val="6BC0ED7A"/>
    <w:rsid w:val="6BEB69B4"/>
    <w:rsid w:val="6BEBCF76"/>
    <w:rsid w:val="6C5A31A0"/>
    <w:rsid w:val="6CB8DD84"/>
    <w:rsid w:val="6CEFBF89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DE9C2"/>
    <w:rsid w:val="711F0BCD"/>
    <w:rsid w:val="717693C1"/>
    <w:rsid w:val="718EB3C9"/>
    <w:rsid w:val="71969E5D"/>
    <w:rsid w:val="71B4955B"/>
    <w:rsid w:val="7212E5EB"/>
    <w:rsid w:val="721C8EE0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5F0D843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A65EB4F"/>
    <w:rsid w:val="7B4FD229"/>
    <w:rsid w:val="7BCABDA3"/>
    <w:rsid w:val="7C78631A"/>
    <w:rsid w:val="7CEEC20C"/>
    <w:rsid w:val="7D150A07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84D"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  <w:style w:type="character" w:styleId="Strong">
    <w:name w:val="Strong"/>
    <w:basedOn w:val="DefaultParagraphFont"/>
    <w:uiPriority w:val="22"/>
    <w:qFormat/>
    <w:rsid w:val="005D7B6B"/>
    <w:rPr>
      <w:b/>
      <w:bCs/>
    </w:rPr>
  </w:style>
  <w:style w:type="table" w:styleId="TableGrid">
    <w:name w:val="Table Grid"/>
    <w:basedOn w:val="TableNormal"/>
    <w:uiPriority w:val="39"/>
    <w:rsid w:val="00BA54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2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905132-23D5-4E24-A998-5E6D9C7373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5</Pages>
  <Words>999</Words>
  <Characters>5699</Characters>
  <Application>Microsoft Office Word</Application>
  <DocSecurity>0</DocSecurity>
  <Lines>47</Lines>
  <Paragraphs>13</Paragraphs>
  <ScaleCrop>false</ScaleCrop>
  <Company/>
  <LinksUpToDate>false</LinksUpToDate>
  <CharactersWithSpaces>6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Brown, Joshua</cp:lastModifiedBy>
  <cp:revision>956</cp:revision>
  <dcterms:created xsi:type="dcterms:W3CDTF">2024-11-02T21:31:00Z</dcterms:created>
  <dcterms:modified xsi:type="dcterms:W3CDTF">2024-12-1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